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84C56" w14:textId="17C7AFD6" w:rsidR="00DB2E30" w:rsidRDefault="007A1EF1" w:rsidP="007A1EF1">
      <w:r>
        <w:rPr>
          <w:noProof/>
        </w:rPr>
        <w:drawing>
          <wp:inline distT="0" distB="0" distL="0" distR="0" wp14:anchorId="0F6CC448" wp14:editId="5AB2C8A1">
            <wp:extent cx="3514725" cy="1419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162DB" w14:textId="495DAE02" w:rsidR="007A1EF1" w:rsidRDefault="007A1EF1" w:rsidP="007A1EF1">
      <w:r>
        <w:t xml:space="preserve">PMR: This program was a really easy introductory program. It was a good review of the past programs. The hardest part was probably building the abstract. The only thing I didn’t enjoy was the amount of lines of code. </w:t>
      </w:r>
    </w:p>
    <w:p w14:paraId="29E96ACE" w14:textId="7AB31FC6" w:rsidR="007A1EF1" w:rsidRDefault="007A1EF1" w:rsidP="007A1EF1"/>
    <w:p w14:paraId="44D6DEF3" w14:textId="042FC31F" w:rsidR="007A1EF1" w:rsidRDefault="007A1EF1" w:rsidP="007A1EF1">
      <w:r>
        <w:t xml:space="preserve">HOMEWORK </w:t>
      </w:r>
    </w:p>
    <w:p w14:paraId="4D454FDA" w14:textId="77777777" w:rsidR="007A1EF1" w:rsidRDefault="007A1EF1" w:rsidP="007A1EF1">
      <w:r>
        <w:t xml:space="preserve">  </w:t>
      </w:r>
    </w:p>
    <w:p w14:paraId="77154691" w14:textId="77777777" w:rsidR="007A1EF1" w:rsidRDefault="007A1EF1" w:rsidP="007A1EF1">
      <w:r>
        <w:t>/*</w:t>
      </w:r>
    </w:p>
    <w:p w14:paraId="064129DB" w14:textId="77777777" w:rsidR="007A1EF1" w:rsidRDefault="007A1EF1" w:rsidP="007A1EF1">
      <w:r>
        <w:t xml:space="preserve"> * By Anika Jallipalli</w:t>
      </w:r>
    </w:p>
    <w:p w14:paraId="0CEF6FBB" w14:textId="77777777" w:rsidR="007A1EF1" w:rsidRDefault="007A1EF1" w:rsidP="007A1EF1">
      <w:r>
        <w:t xml:space="preserve"> * Date: 3/1/2020</w:t>
      </w:r>
    </w:p>
    <w:p w14:paraId="589E231D" w14:textId="77777777" w:rsidR="007A1EF1" w:rsidRDefault="007A1EF1" w:rsidP="007A1EF1">
      <w:r>
        <w:t xml:space="preserve"> * Purpose: mirror your homework and then to create instances for different subject matter</w:t>
      </w:r>
    </w:p>
    <w:p w14:paraId="45B5E2A1" w14:textId="77777777" w:rsidR="007A1EF1" w:rsidRDefault="007A1EF1" w:rsidP="007A1EF1">
      <w:r>
        <w:t xml:space="preserve"> * </w:t>
      </w:r>
    </w:p>
    <w:p w14:paraId="6DC4252F" w14:textId="77777777" w:rsidR="007A1EF1" w:rsidRDefault="007A1EF1" w:rsidP="007A1EF1">
      <w:r>
        <w:t xml:space="preserve"> * PMR in README.txt</w:t>
      </w:r>
    </w:p>
    <w:p w14:paraId="18D36F18" w14:textId="77777777" w:rsidR="007A1EF1" w:rsidRDefault="007A1EF1" w:rsidP="007A1EF1">
      <w:r>
        <w:t xml:space="preserve"> */</w:t>
      </w:r>
    </w:p>
    <w:p w14:paraId="0259984E" w14:textId="77777777" w:rsidR="007A1EF1" w:rsidRDefault="007A1EF1" w:rsidP="007A1EF1">
      <w:r>
        <w:t xml:space="preserve">public abstract class Homework </w:t>
      </w:r>
    </w:p>
    <w:p w14:paraId="42349EBC" w14:textId="77777777" w:rsidR="007A1EF1" w:rsidRDefault="007A1EF1" w:rsidP="007A1EF1">
      <w:r>
        <w:t>{</w:t>
      </w:r>
    </w:p>
    <w:p w14:paraId="77BA6731" w14:textId="77777777" w:rsidR="007A1EF1" w:rsidRDefault="007A1EF1" w:rsidP="007A1EF1">
      <w:r>
        <w:tab/>
        <w:t>//variables</w:t>
      </w:r>
    </w:p>
    <w:p w14:paraId="4515ABED" w14:textId="77777777" w:rsidR="007A1EF1" w:rsidRDefault="007A1EF1" w:rsidP="007A1EF1">
      <w:r>
        <w:tab/>
        <w:t xml:space="preserve">public int </w:t>
      </w:r>
      <w:proofErr w:type="spellStart"/>
      <w:proofErr w:type="gramStart"/>
      <w:r>
        <w:t>pagesRead</w:t>
      </w:r>
      <w:proofErr w:type="spellEnd"/>
      <w:r>
        <w:t>;</w:t>
      </w:r>
      <w:proofErr w:type="gramEnd"/>
    </w:p>
    <w:p w14:paraId="6B7176F1" w14:textId="77777777" w:rsidR="007A1EF1" w:rsidRDefault="007A1EF1" w:rsidP="007A1EF1">
      <w:r>
        <w:tab/>
        <w:t xml:space="preserve">public String </w:t>
      </w:r>
      <w:proofErr w:type="spellStart"/>
      <w:proofErr w:type="gramStart"/>
      <w:r>
        <w:t>typeHomework</w:t>
      </w:r>
      <w:proofErr w:type="spellEnd"/>
      <w:r>
        <w:t>;</w:t>
      </w:r>
      <w:proofErr w:type="gramEnd"/>
    </w:p>
    <w:p w14:paraId="7AECDF34" w14:textId="77777777" w:rsidR="007A1EF1" w:rsidRDefault="007A1EF1" w:rsidP="007A1EF1">
      <w:r>
        <w:tab/>
      </w:r>
    </w:p>
    <w:p w14:paraId="6C3BBE35" w14:textId="77777777" w:rsidR="007A1EF1" w:rsidRDefault="007A1EF1" w:rsidP="007A1EF1">
      <w:r>
        <w:lastRenderedPageBreak/>
        <w:tab/>
        <w:t>//constructor</w:t>
      </w:r>
    </w:p>
    <w:p w14:paraId="4AFCDBE2" w14:textId="77777777" w:rsidR="007A1EF1" w:rsidRDefault="007A1EF1" w:rsidP="007A1EF1">
      <w:r>
        <w:tab/>
      </w:r>
      <w:proofErr w:type="gramStart"/>
      <w:r>
        <w:t>Homework(</w:t>
      </w:r>
      <w:proofErr w:type="gramEnd"/>
      <w:r>
        <w:t>)</w:t>
      </w:r>
    </w:p>
    <w:p w14:paraId="618C44D7" w14:textId="77777777" w:rsidR="007A1EF1" w:rsidRDefault="007A1EF1" w:rsidP="007A1EF1">
      <w:r>
        <w:tab/>
        <w:t>{</w:t>
      </w:r>
    </w:p>
    <w:p w14:paraId="5D39E0D8" w14:textId="77777777" w:rsidR="007A1EF1" w:rsidRDefault="007A1EF1" w:rsidP="007A1EF1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10739829" w14:textId="77777777" w:rsidR="007A1EF1" w:rsidRDefault="007A1EF1" w:rsidP="007A1EF1">
      <w:r>
        <w:tab/>
      </w:r>
      <w:r>
        <w:tab/>
      </w:r>
      <w:proofErr w:type="spellStart"/>
      <w:r>
        <w:t>typeHomework</w:t>
      </w:r>
      <w:proofErr w:type="spellEnd"/>
      <w:r>
        <w:t xml:space="preserve"> = "none</w:t>
      </w:r>
      <w:proofErr w:type="gramStart"/>
      <w:r>
        <w:t>";</w:t>
      </w:r>
      <w:proofErr w:type="gramEnd"/>
    </w:p>
    <w:p w14:paraId="3DA120A1" w14:textId="77777777" w:rsidR="007A1EF1" w:rsidRDefault="007A1EF1" w:rsidP="007A1EF1">
      <w:r>
        <w:tab/>
        <w:t>}</w:t>
      </w:r>
    </w:p>
    <w:p w14:paraId="696DA21E" w14:textId="77777777" w:rsidR="007A1EF1" w:rsidRDefault="007A1EF1" w:rsidP="007A1EF1">
      <w:r>
        <w:tab/>
      </w:r>
    </w:p>
    <w:p w14:paraId="2DF14CBD" w14:textId="77777777" w:rsidR="007A1EF1" w:rsidRDefault="007A1EF1" w:rsidP="007A1EF1">
      <w:r>
        <w:tab/>
        <w:t>//other methods</w:t>
      </w:r>
    </w:p>
    <w:p w14:paraId="1D19C175" w14:textId="77777777" w:rsidR="007A1EF1" w:rsidRDefault="007A1EF1" w:rsidP="007A1EF1">
      <w:r>
        <w:tab/>
      </w:r>
    </w:p>
    <w:p w14:paraId="001F7455" w14:textId="77777777" w:rsidR="007A1EF1" w:rsidRDefault="007A1EF1" w:rsidP="007A1EF1">
      <w:r>
        <w:tab/>
        <w:t>//create assignment</w:t>
      </w:r>
    </w:p>
    <w:p w14:paraId="51BE97A7" w14:textId="77777777" w:rsidR="007A1EF1" w:rsidRDefault="007A1EF1" w:rsidP="007A1EF1">
      <w:r>
        <w:tab/>
        <w:t xml:space="preserve">public abstract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>int p);</w:t>
      </w:r>
    </w:p>
    <w:p w14:paraId="17CCB30B" w14:textId="77777777" w:rsidR="007A1EF1" w:rsidRDefault="007A1EF1" w:rsidP="007A1EF1">
      <w:r>
        <w:tab/>
      </w:r>
    </w:p>
    <w:p w14:paraId="375D265F" w14:textId="22FD78E7" w:rsidR="007A1EF1" w:rsidRDefault="007A1EF1" w:rsidP="007A1EF1">
      <w:r>
        <w:t>}</w:t>
      </w:r>
    </w:p>
    <w:p w14:paraId="141EA54B" w14:textId="7113E977" w:rsidR="007A1EF1" w:rsidRDefault="007A1EF1" w:rsidP="007A1EF1">
      <w:r>
        <w:t>MYENGLISH</w:t>
      </w:r>
    </w:p>
    <w:p w14:paraId="6A491634" w14:textId="77777777" w:rsidR="007A1EF1" w:rsidRDefault="007A1EF1" w:rsidP="007A1EF1">
      <w:r>
        <w:t>/*</w:t>
      </w:r>
    </w:p>
    <w:p w14:paraId="10E5AEA5" w14:textId="77777777" w:rsidR="007A1EF1" w:rsidRDefault="007A1EF1" w:rsidP="007A1EF1">
      <w:r>
        <w:t xml:space="preserve"> * By Anika Jallipalli</w:t>
      </w:r>
    </w:p>
    <w:p w14:paraId="5669BD0B" w14:textId="77777777" w:rsidR="007A1EF1" w:rsidRDefault="007A1EF1" w:rsidP="007A1EF1">
      <w:r>
        <w:t xml:space="preserve"> * Date: 3/1/2020</w:t>
      </w:r>
    </w:p>
    <w:p w14:paraId="31862551" w14:textId="77777777" w:rsidR="007A1EF1" w:rsidRDefault="007A1EF1" w:rsidP="007A1EF1">
      <w:r>
        <w:t xml:space="preserve"> * Purpose: mirror your homework and then to create instances for different subject matter</w:t>
      </w:r>
    </w:p>
    <w:p w14:paraId="0252517F" w14:textId="77777777" w:rsidR="007A1EF1" w:rsidRDefault="007A1EF1" w:rsidP="007A1EF1">
      <w:r>
        <w:t xml:space="preserve"> * </w:t>
      </w:r>
    </w:p>
    <w:p w14:paraId="2B0D2A0A" w14:textId="77777777" w:rsidR="007A1EF1" w:rsidRDefault="007A1EF1" w:rsidP="007A1EF1">
      <w:r>
        <w:t xml:space="preserve"> * PMR in README.txt</w:t>
      </w:r>
    </w:p>
    <w:p w14:paraId="33127E41" w14:textId="77777777" w:rsidR="007A1EF1" w:rsidRDefault="007A1EF1" w:rsidP="007A1EF1">
      <w:r>
        <w:t xml:space="preserve"> */</w:t>
      </w:r>
    </w:p>
    <w:p w14:paraId="67824C11" w14:textId="77777777" w:rsidR="007A1EF1" w:rsidRDefault="007A1EF1" w:rsidP="007A1EF1">
      <w:r>
        <w:t xml:space="preserve">public class </w:t>
      </w:r>
      <w:proofErr w:type="spellStart"/>
      <w:r>
        <w:t>MyEnglish</w:t>
      </w:r>
      <w:proofErr w:type="spellEnd"/>
      <w:r>
        <w:t xml:space="preserve"> extends Homework</w:t>
      </w:r>
    </w:p>
    <w:p w14:paraId="0CAD1AD2" w14:textId="77777777" w:rsidR="007A1EF1" w:rsidRDefault="007A1EF1" w:rsidP="007A1EF1">
      <w:r>
        <w:t>{</w:t>
      </w:r>
    </w:p>
    <w:p w14:paraId="67EA9A51" w14:textId="77777777" w:rsidR="007A1EF1" w:rsidRDefault="007A1EF1" w:rsidP="007A1EF1">
      <w:r>
        <w:lastRenderedPageBreak/>
        <w:tab/>
        <w:t>//constructor</w:t>
      </w:r>
    </w:p>
    <w:p w14:paraId="2E2EFFD3" w14:textId="77777777" w:rsidR="007A1EF1" w:rsidRDefault="007A1EF1" w:rsidP="007A1EF1">
      <w:r>
        <w:tab/>
      </w:r>
      <w:proofErr w:type="spellStart"/>
      <w:proofErr w:type="gramStart"/>
      <w:r>
        <w:t>MyEnglish</w:t>
      </w:r>
      <w:proofErr w:type="spellEnd"/>
      <w:r>
        <w:t>(</w:t>
      </w:r>
      <w:proofErr w:type="gramEnd"/>
      <w:r>
        <w:t>)</w:t>
      </w:r>
    </w:p>
    <w:p w14:paraId="5C1918CB" w14:textId="77777777" w:rsidR="007A1EF1" w:rsidRDefault="007A1EF1" w:rsidP="007A1EF1">
      <w:r>
        <w:tab/>
        <w:t>{</w:t>
      </w:r>
    </w:p>
    <w:p w14:paraId="49D9071A" w14:textId="77777777" w:rsidR="007A1EF1" w:rsidRDefault="007A1EF1" w:rsidP="007A1EF1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25F244BE" w14:textId="77777777" w:rsidR="007A1EF1" w:rsidRDefault="007A1EF1" w:rsidP="007A1EF1">
      <w:r>
        <w:tab/>
        <w:t>}</w:t>
      </w:r>
    </w:p>
    <w:p w14:paraId="5A43EDC3" w14:textId="77777777" w:rsidR="007A1EF1" w:rsidRDefault="007A1EF1" w:rsidP="007A1EF1"/>
    <w:p w14:paraId="7B052947" w14:textId="77777777" w:rsidR="007A1EF1" w:rsidRDefault="007A1EF1" w:rsidP="007A1EF1">
      <w:r>
        <w:tab/>
        <w:t>//implemented create assignment method</w:t>
      </w:r>
    </w:p>
    <w:p w14:paraId="100D8806" w14:textId="77777777" w:rsidR="007A1EF1" w:rsidRDefault="007A1EF1" w:rsidP="007A1EF1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72281223" w14:textId="77777777" w:rsidR="007A1EF1" w:rsidRDefault="007A1EF1" w:rsidP="007A1EF1">
      <w:r>
        <w:tab/>
        <w:t>{</w:t>
      </w:r>
    </w:p>
    <w:p w14:paraId="064CBF41" w14:textId="77777777" w:rsidR="007A1EF1" w:rsidRDefault="007A1EF1" w:rsidP="007A1EF1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4951E1E0" w14:textId="77777777" w:rsidR="007A1EF1" w:rsidRDefault="007A1EF1" w:rsidP="007A1EF1">
      <w:r>
        <w:tab/>
      </w:r>
      <w:r>
        <w:tab/>
      </w:r>
      <w:proofErr w:type="spellStart"/>
      <w:r>
        <w:t>typeHomework</w:t>
      </w:r>
      <w:proofErr w:type="spellEnd"/>
      <w:r>
        <w:t xml:space="preserve"> = "English</w:t>
      </w:r>
      <w:proofErr w:type="gramStart"/>
      <w:r>
        <w:t>";</w:t>
      </w:r>
      <w:proofErr w:type="gramEnd"/>
    </w:p>
    <w:p w14:paraId="6553303B" w14:textId="77777777" w:rsidR="007A1EF1" w:rsidRDefault="007A1EF1" w:rsidP="007A1EF1">
      <w:r>
        <w:tab/>
        <w:t>}</w:t>
      </w:r>
    </w:p>
    <w:p w14:paraId="436E29D1" w14:textId="77777777" w:rsidR="007A1EF1" w:rsidRDefault="007A1EF1" w:rsidP="007A1EF1"/>
    <w:p w14:paraId="7446FD5B" w14:textId="77777777" w:rsidR="007A1EF1" w:rsidRDefault="007A1EF1" w:rsidP="007A1EF1">
      <w:r>
        <w:tab/>
        <w:t>//other methods</w:t>
      </w:r>
    </w:p>
    <w:p w14:paraId="6272825E" w14:textId="77777777" w:rsidR="007A1EF1" w:rsidRDefault="007A1EF1" w:rsidP="007A1EF1">
      <w:r>
        <w:tab/>
        <w:t>//to string</w:t>
      </w:r>
    </w:p>
    <w:p w14:paraId="5E004928" w14:textId="77777777" w:rsidR="007A1EF1" w:rsidRDefault="007A1EF1" w:rsidP="007A1EF1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4C036AC8" w14:textId="77777777" w:rsidR="007A1EF1" w:rsidRDefault="007A1EF1" w:rsidP="007A1EF1">
      <w:r>
        <w:tab/>
        <w:t>{</w:t>
      </w:r>
    </w:p>
    <w:p w14:paraId="3A246009" w14:textId="77777777" w:rsidR="007A1EF1" w:rsidRDefault="007A1EF1" w:rsidP="007A1EF1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208509E5" w14:textId="77777777" w:rsidR="007A1EF1" w:rsidRDefault="007A1EF1" w:rsidP="007A1EF1">
      <w:r>
        <w:tab/>
        <w:t>}</w:t>
      </w:r>
    </w:p>
    <w:p w14:paraId="23F0793C" w14:textId="2AD95AC1" w:rsidR="007A1EF1" w:rsidRDefault="007A1EF1" w:rsidP="007A1EF1">
      <w:r>
        <w:t>}</w:t>
      </w:r>
    </w:p>
    <w:p w14:paraId="1BA422B4" w14:textId="6F7B594E" w:rsidR="007A1EF1" w:rsidRDefault="007A1EF1" w:rsidP="007A1EF1">
      <w:r>
        <w:t>MYJAVA</w:t>
      </w:r>
    </w:p>
    <w:p w14:paraId="6EC4531B" w14:textId="77777777" w:rsidR="007A1EF1" w:rsidRDefault="007A1EF1" w:rsidP="007A1EF1">
      <w:r>
        <w:t>/*</w:t>
      </w:r>
    </w:p>
    <w:p w14:paraId="7CB51FFA" w14:textId="77777777" w:rsidR="007A1EF1" w:rsidRDefault="007A1EF1" w:rsidP="007A1EF1">
      <w:r>
        <w:t xml:space="preserve"> * By Anika Jallipalli</w:t>
      </w:r>
    </w:p>
    <w:p w14:paraId="4B98ACAF" w14:textId="77777777" w:rsidR="007A1EF1" w:rsidRDefault="007A1EF1" w:rsidP="007A1EF1">
      <w:r>
        <w:lastRenderedPageBreak/>
        <w:t xml:space="preserve"> * Date: 3/1/2020</w:t>
      </w:r>
    </w:p>
    <w:p w14:paraId="3B25A0F2" w14:textId="77777777" w:rsidR="007A1EF1" w:rsidRDefault="007A1EF1" w:rsidP="007A1EF1">
      <w:r>
        <w:t xml:space="preserve"> * Purpose: mirror your homework and then to create instances for different subject matter</w:t>
      </w:r>
    </w:p>
    <w:p w14:paraId="2D9C48EB" w14:textId="77777777" w:rsidR="007A1EF1" w:rsidRDefault="007A1EF1" w:rsidP="007A1EF1">
      <w:r>
        <w:t xml:space="preserve"> * </w:t>
      </w:r>
    </w:p>
    <w:p w14:paraId="5FA63384" w14:textId="77777777" w:rsidR="007A1EF1" w:rsidRDefault="007A1EF1" w:rsidP="007A1EF1">
      <w:r>
        <w:t xml:space="preserve"> * PMR in README.txt</w:t>
      </w:r>
    </w:p>
    <w:p w14:paraId="0613281F" w14:textId="77777777" w:rsidR="007A1EF1" w:rsidRDefault="007A1EF1" w:rsidP="007A1EF1">
      <w:r>
        <w:t xml:space="preserve"> */</w:t>
      </w:r>
    </w:p>
    <w:p w14:paraId="27F6E695" w14:textId="77777777" w:rsidR="007A1EF1" w:rsidRDefault="007A1EF1" w:rsidP="007A1EF1">
      <w:r>
        <w:t xml:space="preserve">public class </w:t>
      </w:r>
      <w:proofErr w:type="spellStart"/>
      <w:r>
        <w:t>MyJava</w:t>
      </w:r>
      <w:proofErr w:type="spellEnd"/>
      <w:r>
        <w:t xml:space="preserve"> extends Homework</w:t>
      </w:r>
    </w:p>
    <w:p w14:paraId="45F8BA3F" w14:textId="77777777" w:rsidR="007A1EF1" w:rsidRDefault="007A1EF1" w:rsidP="007A1EF1">
      <w:r>
        <w:t>{</w:t>
      </w:r>
    </w:p>
    <w:p w14:paraId="720DCDBD" w14:textId="77777777" w:rsidR="007A1EF1" w:rsidRDefault="007A1EF1" w:rsidP="007A1EF1">
      <w:r>
        <w:tab/>
        <w:t>//constructor</w:t>
      </w:r>
    </w:p>
    <w:p w14:paraId="169AB71C" w14:textId="77777777" w:rsidR="007A1EF1" w:rsidRDefault="007A1EF1" w:rsidP="007A1EF1">
      <w:r>
        <w:tab/>
      </w:r>
      <w:proofErr w:type="spellStart"/>
      <w:proofErr w:type="gramStart"/>
      <w:r>
        <w:t>MyJava</w:t>
      </w:r>
      <w:proofErr w:type="spellEnd"/>
      <w:r>
        <w:t>(</w:t>
      </w:r>
      <w:proofErr w:type="gramEnd"/>
      <w:r>
        <w:t>)</w:t>
      </w:r>
    </w:p>
    <w:p w14:paraId="486F72EE" w14:textId="77777777" w:rsidR="007A1EF1" w:rsidRDefault="007A1EF1" w:rsidP="007A1EF1">
      <w:r>
        <w:tab/>
        <w:t>{</w:t>
      </w:r>
    </w:p>
    <w:p w14:paraId="7698F26B" w14:textId="77777777" w:rsidR="007A1EF1" w:rsidRDefault="007A1EF1" w:rsidP="007A1EF1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6498EA88" w14:textId="77777777" w:rsidR="007A1EF1" w:rsidRDefault="007A1EF1" w:rsidP="007A1EF1">
      <w:r>
        <w:tab/>
        <w:t>}</w:t>
      </w:r>
    </w:p>
    <w:p w14:paraId="596A4064" w14:textId="77777777" w:rsidR="007A1EF1" w:rsidRDefault="007A1EF1" w:rsidP="007A1EF1"/>
    <w:p w14:paraId="5C352620" w14:textId="77777777" w:rsidR="007A1EF1" w:rsidRDefault="007A1EF1" w:rsidP="007A1EF1">
      <w:r>
        <w:tab/>
        <w:t>//implemented create assignment</w:t>
      </w:r>
    </w:p>
    <w:p w14:paraId="7E0485BE" w14:textId="77777777" w:rsidR="007A1EF1" w:rsidRDefault="007A1EF1" w:rsidP="007A1EF1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0E8BCE5A" w14:textId="77777777" w:rsidR="007A1EF1" w:rsidRDefault="007A1EF1" w:rsidP="007A1EF1">
      <w:r>
        <w:tab/>
        <w:t>{</w:t>
      </w:r>
    </w:p>
    <w:p w14:paraId="2477FDC8" w14:textId="77777777" w:rsidR="007A1EF1" w:rsidRDefault="007A1EF1" w:rsidP="007A1EF1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2A4FA624" w14:textId="77777777" w:rsidR="007A1EF1" w:rsidRDefault="007A1EF1" w:rsidP="007A1EF1">
      <w:r>
        <w:tab/>
      </w:r>
      <w:r>
        <w:tab/>
      </w:r>
      <w:proofErr w:type="spellStart"/>
      <w:r>
        <w:t>typeHomework</w:t>
      </w:r>
      <w:proofErr w:type="spellEnd"/>
      <w:r>
        <w:t xml:space="preserve"> = "Java</w:t>
      </w:r>
      <w:proofErr w:type="gramStart"/>
      <w:r>
        <w:t>";</w:t>
      </w:r>
      <w:proofErr w:type="gramEnd"/>
    </w:p>
    <w:p w14:paraId="4CA58DAA" w14:textId="77777777" w:rsidR="007A1EF1" w:rsidRDefault="007A1EF1" w:rsidP="007A1EF1">
      <w:r>
        <w:tab/>
        <w:t>}</w:t>
      </w:r>
    </w:p>
    <w:p w14:paraId="0638A3C1" w14:textId="77777777" w:rsidR="007A1EF1" w:rsidRDefault="007A1EF1" w:rsidP="007A1EF1"/>
    <w:p w14:paraId="45EED34B" w14:textId="77777777" w:rsidR="007A1EF1" w:rsidRDefault="007A1EF1" w:rsidP="007A1EF1">
      <w:r>
        <w:tab/>
        <w:t>//other methods</w:t>
      </w:r>
    </w:p>
    <w:p w14:paraId="762CB637" w14:textId="77777777" w:rsidR="007A1EF1" w:rsidRDefault="007A1EF1" w:rsidP="007A1EF1">
      <w:r>
        <w:tab/>
        <w:t>//to string</w:t>
      </w:r>
    </w:p>
    <w:p w14:paraId="2C57513F" w14:textId="77777777" w:rsidR="007A1EF1" w:rsidRDefault="007A1EF1" w:rsidP="007A1EF1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2CD49BB4" w14:textId="77777777" w:rsidR="007A1EF1" w:rsidRDefault="007A1EF1" w:rsidP="007A1EF1">
      <w:r>
        <w:lastRenderedPageBreak/>
        <w:tab/>
        <w:t>{</w:t>
      </w:r>
    </w:p>
    <w:p w14:paraId="73661C9B" w14:textId="77777777" w:rsidR="007A1EF1" w:rsidRDefault="007A1EF1" w:rsidP="007A1EF1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2F646CCE" w14:textId="77777777" w:rsidR="007A1EF1" w:rsidRDefault="007A1EF1" w:rsidP="007A1EF1">
      <w:r>
        <w:tab/>
        <w:t>}</w:t>
      </w:r>
    </w:p>
    <w:p w14:paraId="6A1DF234" w14:textId="3AAEF679" w:rsidR="007A1EF1" w:rsidRDefault="007A1EF1" w:rsidP="007A1EF1">
      <w:r>
        <w:t>}</w:t>
      </w:r>
    </w:p>
    <w:p w14:paraId="50DE9614" w14:textId="65325F6A" w:rsidR="007A1EF1" w:rsidRDefault="007A1EF1" w:rsidP="007A1EF1">
      <w:r>
        <w:t>MYMATH</w:t>
      </w:r>
    </w:p>
    <w:p w14:paraId="1F6A0B81" w14:textId="77777777" w:rsidR="007A1EF1" w:rsidRDefault="007A1EF1" w:rsidP="007A1EF1">
      <w:r>
        <w:t>/*</w:t>
      </w:r>
    </w:p>
    <w:p w14:paraId="42482336" w14:textId="77777777" w:rsidR="007A1EF1" w:rsidRDefault="007A1EF1" w:rsidP="007A1EF1">
      <w:r>
        <w:t xml:space="preserve"> * By Anika Jallipalli</w:t>
      </w:r>
    </w:p>
    <w:p w14:paraId="647BB62B" w14:textId="77777777" w:rsidR="007A1EF1" w:rsidRDefault="007A1EF1" w:rsidP="007A1EF1">
      <w:r>
        <w:t xml:space="preserve"> * Date: 3/1/2020</w:t>
      </w:r>
    </w:p>
    <w:p w14:paraId="79086A82" w14:textId="77777777" w:rsidR="007A1EF1" w:rsidRDefault="007A1EF1" w:rsidP="007A1EF1">
      <w:r>
        <w:t xml:space="preserve"> * Purpose: mirror your homework and then to create instances for different subject matter</w:t>
      </w:r>
    </w:p>
    <w:p w14:paraId="52EAE3BA" w14:textId="77777777" w:rsidR="007A1EF1" w:rsidRDefault="007A1EF1" w:rsidP="007A1EF1">
      <w:r>
        <w:t xml:space="preserve"> * </w:t>
      </w:r>
    </w:p>
    <w:p w14:paraId="182F42FF" w14:textId="77777777" w:rsidR="007A1EF1" w:rsidRDefault="007A1EF1" w:rsidP="007A1EF1">
      <w:r>
        <w:t xml:space="preserve"> * PMR in README.txt</w:t>
      </w:r>
    </w:p>
    <w:p w14:paraId="6829DDBE" w14:textId="77777777" w:rsidR="007A1EF1" w:rsidRDefault="007A1EF1" w:rsidP="007A1EF1">
      <w:r>
        <w:t xml:space="preserve"> */</w:t>
      </w:r>
    </w:p>
    <w:p w14:paraId="292CA934" w14:textId="77777777" w:rsidR="007A1EF1" w:rsidRDefault="007A1EF1" w:rsidP="007A1EF1">
      <w:r>
        <w:t xml:space="preserve">public class </w:t>
      </w:r>
      <w:proofErr w:type="spellStart"/>
      <w:r>
        <w:t>MyMath</w:t>
      </w:r>
      <w:proofErr w:type="spellEnd"/>
      <w:r>
        <w:t xml:space="preserve"> extends Homework</w:t>
      </w:r>
    </w:p>
    <w:p w14:paraId="3163E7F0" w14:textId="77777777" w:rsidR="007A1EF1" w:rsidRDefault="007A1EF1" w:rsidP="007A1EF1">
      <w:r>
        <w:t>{</w:t>
      </w:r>
    </w:p>
    <w:p w14:paraId="60C5B6EE" w14:textId="77777777" w:rsidR="007A1EF1" w:rsidRDefault="007A1EF1" w:rsidP="007A1EF1">
      <w:r>
        <w:tab/>
        <w:t>//constructor</w:t>
      </w:r>
    </w:p>
    <w:p w14:paraId="1C07B303" w14:textId="77777777" w:rsidR="007A1EF1" w:rsidRDefault="007A1EF1" w:rsidP="007A1EF1">
      <w:r>
        <w:tab/>
      </w:r>
      <w:proofErr w:type="spellStart"/>
      <w:proofErr w:type="gramStart"/>
      <w:r>
        <w:t>MyMath</w:t>
      </w:r>
      <w:proofErr w:type="spellEnd"/>
      <w:r>
        <w:t>(</w:t>
      </w:r>
      <w:proofErr w:type="gramEnd"/>
      <w:r>
        <w:t>)</w:t>
      </w:r>
    </w:p>
    <w:p w14:paraId="6E6B38CD" w14:textId="77777777" w:rsidR="007A1EF1" w:rsidRDefault="007A1EF1" w:rsidP="007A1EF1">
      <w:r>
        <w:tab/>
        <w:t>{</w:t>
      </w:r>
    </w:p>
    <w:p w14:paraId="226F11F3" w14:textId="77777777" w:rsidR="007A1EF1" w:rsidRDefault="007A1EF1" w:rsidP="007A1EF1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1A106C53" w14:textId="77777777" w:rsidR="007A1EF1" w:rsidRDefault="007A1EF1" w:rsidP="007A1EF1">
      <w:r>
        <w:tab/>
        <w:t>}</w:t>
      </w:r>
    </w:p>
    <w:p w14:paraId="031865DA" w14:textId="77777777" w:rsidR="007A1EF1" w:rsidRDefault="007A1EF1" w:rsidP="007A1EF1"/>
    <w:p w14:paraId="5A080A6D" w14:textId="77777777" w:rsidR="007A1EF1" w:rsidRDefault="007A1EF1" w:rsidP="007A1EF1">
      <w:r>
        <w:tab/>
        <w:t>//implemented create assignment method</w:t>
      </w:r>
    </w:p>
    <w:p w14:paraId="0184D437" w14:textId="77777777" w:rsidR="007A1EF1" w:rsidRDefault="007A1EF1" w:rsidP="007A1EF1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5FCDF993" w14:textId="77777777" w:rsidR="007A1EF1" w:rsidRDefault="007A1EF1" w:rsidP="007A1EF1">
      <w:r>
        <w:tab/>
        <w:t>{</w:t>
      </w:r>
    </w:p>
    <w:p w14:paraId="7BEC7410" w14:textId="77777777" w:rsidR="007A1EF1" w:rsidRDefault="007A1EF1" w:rsidP="007A1EF1">
      <w:r>
        <w:lastRenderedPageBreak/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392D7230" w14:textId="77777777" w:rsidR="007A1EF1" w:rsidRDefault="007A1EF1" w:rsidP="007A1EF1">
      <w:r>
        <w:tab/>
      </w:r>
      <w:r>
        <w:tab/>
      </w:r>
      <w:proofErr w:type="spellStart"/>
      <w:r>
        <w:t>typeHomework</w:t>
      </w:r>
      <w:proofErr w:type="spellEnd"/>
      <w:r>
        <w:t xml:space="preserve"> = "Math</w:t>
      </w:r>
      <w:proofErr w:type="gramStart"/>
      <w:r>
        <w:t>";</w:t>
      </w:r>
      <w:proofErr w:type="gramEnd"/>
    </w:p>
    <w:p w14:paraId="1F827654" w14:textId="77777777" w:rsidR="007A1EF1" w:rsidRDefault="007A1EF1" w:rsidP="007A1EF1">
      <w:r>
        <w:tab/>
        <w:t>}</w:t>
      </w:r>
    </w:p>
    <w:p w14:paraId="6B0234A7" w14:textId="77777777" w:rsidR="007A1EF1" w:rsidRDefault="007A1EF1" w:rsidP="007A1EF1">
      <w:r>
        <w:tab/>
      </w:r>
    </w:p>
    <w:p w14:paraId="4EAAD717" w14:textId="77777777" w:rsidR="007A1EF1" w:rsidRDefault="007A1EF1" w:rsidP="007A1EF1">
      <w:r>
        <w:tab/>
        <w:t>//other methods</w:t>
      </w:r>
    </w:p>
    <w:p w14:paraId="0B0A60E7" w14:textId="77777777" w:rsidR="007A1EF1" w:rsidRDefault="007A1EF1" w:rsidP="007A1EF1">
      <w:r>
        <w:tab/>
        <w:t>//to string</w:t>
      </w:r>
    </w:p>
    <w:p w14:paraId="283445B3" w14:textId="77777777" w:rsidR="007A1EF1" w:rsidRDefault="007A1EF1" w:rsidP="007A1EF1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862BE50" w14:textId="77777777" w:rsidR="007A1EF1" w:rsidRDefault="007A1EF1" w:rsidP="007A1EF1">
      <w:r>
        <w:tab/>
        <w:t>{</w:t>
      </w:r>
    </w:p>
    <w:p w14:paraId="7F2BFE8A" w14:textId="77777777" w:rsidR="007A1EF1" w:rsidRDefault="007A1EF1" w:rsidP="007A1EF1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55D10186" w14:textId="77777777" w:rsidR="007A1EF1" w:rsidRDefault="007A1EF1" w:rsidP="007A1EF1">
      <w:r>
        <w:tab/>
        <w:t>}</w:t>
      </w:r>
    </w:p>
    <w:p w14:paraId="58834F15" w14:textId="4E34423A" w:rsidR="007A1EF1" w:rsidRDefault="007A1EF1" w:rsidP="007A1EF1">
      <w:r>
        <w:t>}</w:t>
      </w:r>
    </w:p>
    <w:p w14:paraId="21C5F5C7" w14:textId="45DD8F06" w:rsidR="007A1EF1" w:rsidRDefault="007A1EF1" w:rsidP="007A1EF1">
      <w:r>
        <w:t>MYSCIENCE</w:t>
      </w:r>
    </w:p>
    <w:p w14:paraId="498AA25D" w14:textId="77777777" w:rsidR="007A1EF1" w:rsidRDefault="007A1EF1" w:rsidP="007A1EF1">
      <w:r>
        <w:t>/*</w:t>
      </w:r>
    </w:p>
    <w:p w14:paraId="6683AAD1" w14:textId="77777777" w:rsidR="007A1EF1" w:rsidRDefault="007A1EF1" w:rsidP="007A1EF1">
      <w:r>
        <w:t xml:space="preserve"> * By Anika Jallipalli</w:t>
      </w:r>
    </w:p>
    <w:p w14:paraId="643CF661" w14:textId="77777777" w:rsidR="007A1EF1" w:rsidRDefault="007A1EF1" w:rsidP="007A1EF1">
      <w:r>
        <w:t xml:space="preserve"> * Date: 3/1/2020</w:t>
      </w:r>
    </w:p>
    <w:p w14:paraId="11C4DB01" w14:textId="77777777" w:rsidR="007A1EF1" w:rsidRDefault="007A1EF1" w:rsidP="007A1EF1">
      <w:r>
        <w:t xml:space="preserve"> * Purpose: mirror your homework and then to create instances for different subject matter</w:t>
      </w:r>
    </w:p>
    <w:p w14:paraId="48128131" w14:textId="77777777" w:rsidR="007A1EF1" w:rsidRDefault="007A1EF1" w:rsidP="007A1EF1">
      <w:r>
        <w:t xml:space="preserve"> * </w:t>
      </w:r>
    </w:p>
    <w:p w14:paraId="08F307C0" w14:textId="77777777" w:rsidR="007A1EF1" w:rsidRDefault="007A1EF1" w:rsidP="007A1EF1">
      <w:r>
        <w:t xml:space="preserve"> * PMR in README.txt</w:t>
      </w:r>
    </w:p>
    <w:p w14:paraId="6E7D0725" w14:textId="77777777" w:rsidR="007A1EF1" w:rsidRDefault="007A1EF1" w:rsidP="007A1EF1">
      <w:r>
        <w:t xml:space="preserve"> */</w:t>
      </w:r>
    </w:p>
    <w:p w14:paraId="4D8811B3" w14:textId="77777777" w:rsidR="007A1EF1" w:rsidRDefault="007A1EF1" w:rsidP="007A1EF1">
      <w:r>
        <w:t xml:space="preserve">public class </w:t>
      </w:r>
      <w:proofErr w:type="spellStart"/>
      <w:r>
        <w:t>MyScience</w:t>
      </w:r>
      <w:proofErr w:type="spellEnd"/>
      <w:r>
        <w:t xml:space="preserve"> extends Homework </w:t>
      </w:r>
    </w:p>
    <w:p w14:paraId="781BD238" w14:textId="77777777" w:rsidR="007A1EF1" w:rsidRDefault="007A1EF1" w:rsidP="007A1EF1">
      <w:r>
        <w:t>{</w:t>
      </w:r>
    </w:p>
    <w:p w14:paraId="5E5CB883" w14:textId="77777777" w:rsidR="007A1EF1" w:rsidRDefault="007A1EF1" w:rsidP="007A1EF1">
      <w:r>
        <w:tab/>
        <w:t>//constructor</w:t>
      </w:r>
    </w:p>
    <w:p w14:paraId="261F5155" w14:textId="77777777" w:rsidR="007A1EF1" w:rsidRDefault="007A1EF1" w:rsidP="007A1EF1">
      <w:r>
        <w:tab/>
      </w:r>
      <w:proofErr w:type="spellStart"/>
      <w:proofErr w:type="gramStart"/>
      <w:r>
        <w:t>MyScience</w:t>
      </w:r>
      <w:proofErr w:type="spellEnd"/>
      <w:r>
        <w:t>(</w:t>
      </w:r>
      <w:proofErr w:type="gramEnd"/>
      <w:r>
        <w:t>)</w:t>
      </w:r>
    </w:p>
    <w:p w14:paraId="1A7FF842" w14:textId="77777777" w:rsidR="007A1EF1" w:rsidRDefault="007A1EF1" w:rsidP="007A1EF1">
      <w:r>
        <w:lastRenderedPageBreak/>
        <w:tab/>
        <w:t>{</w:t>
      </w:r>
    </w:p>
    <w:p w14:paraId="3A63AF4E" w14:textId="77777777" w:rsidR="007A1EF1" w:rsidRDefault="007A1EF1" w:rsidP="007A1EF1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1D490713" w14:textId="77777777" w:rsidR="007A1EF1" w:rsidRDefault="007A1EF1" w:rsidP="007A1EF1">
      <w:r>
        <w:tab/>
        <w:t>}</w:t>
      </w:r>
    </w:p>
    <w:p w14:paraId="15A11F2C" w14:textId="77777777" w:rsidR="007A1EF1" w:rsidRDefault="007A1EF1" w:rsidP="007A1EF1"/>
    <w:p w14:paraId="6135A875" w14:textId="77777777" w:rsidR="007A1EF1" w:rsidRDefault="007A1EF1" w:rsidP="007A1EF1">
      <w:r>
        <w:tab/>
        <w:t>//implemented create assignment method</w:t>
      </w:r>
    </w:p>
    <w:p w14:paraId="628C89A9" w14:textId="77777777" w:rsidR="007A1EF1" w:rsidRDefault="007A1EF1" w:rsidP="007A1EF1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448A0D95" w14:textId="77777777" w:rsidR="007A1EF1" w:rsidRDefault="007A1EF1" w:rsidP="007A1EF1">
      <w:r>
        <w:tab/>
        <w:t>{</w:t>
      </w:r>
    </w:p>
    <w:p w14:paraId="7F37EA43" w14:textId="77777777" w:rsidR="007A1EF1" w:rsidRDefault="007A1EF1" w:rsidP="007A1EF1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1F230414" w14:textId="77777777" w:rsidR="007A1EF1" w:rsidRDefault="007A1EF1" w:rsidP="007A1EF1">
      <w:r>
        <w:tab/>
      </w:r>
      <w:r>
        <w:tab/>
      </w:r>
      <w:proofErr w:type="spellStart"/>
      <w:r>
        <w:t>typeHomework</w:t>
      </w:r>
      <w:proofErr w:type="spellEnd"/>
      <w:r>
        <w:t xml:space="preserve"> = "Science</w:t>
      </w:r>
      <w:proofErr w:type="gramStart"/>
      <w:r>
        <w:t>";</w:t>
      </w:r>
      <w:proofErr w:type="gramEnd"/>
    </w:p>
    <w:p w14:paraId="1D6030EF" w14:textId="77777777" w:rsidR="007A1EF1" w:rsidRDefault="007A1EF1" w:rsidP="007A1EF1">
      <w:r>
        <w:tab/>
        <w:t>}</w:t>
      </w:r>
    </w:p>
    <w:p w14:paraId="0E42071C" w14:textId="77777777" w:rsidR="007A1EF1" w:rsidRDefault="007A1EF1" w:rsidP="007A1EF1"/>
    <w:p w14:paraId="16177F30" w14:textId="77777777" w:rsidR="007A1EF1" w:rsidRDefault="007A1EF1" w:rsidP="007A1EF1">
      <w:r>
        <w:tab/>
        <w:t>//other methods</w:t>
      </w:r>
    </w:p>
    <w:p w14:paraId="1E7708E4" w14:textId="77777777" w:rsidR="007A1EF1" w:rsidRDefault="007A1EF1" w:rsidP="007A1EF1">
      <w:r>
        <w:tab/>
        <w:t>//to string</w:t>
      </w:r>
    </w:p>
    <w:p w14:paraId="579CCBFF" w14:textId="77777777" w:rsidR="007A1EF1" w:rsidRDefault="007A1EF1" w:rsidP="007A1EF1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354AE62E" w14:textId="77777777" w:rsidR="007A1EF1" w:rsidRDefault="007A1EF1" w:rsidP="007A1EF1">
      <w:r>
        <w:tab/>
        <w:t>{</w:t>
      </w:r>
    </w:p>
    <w:p w14:paraId="156D45CF" w14:textId="77777777" w:rsidR="007A1EF1" w:rsidRDefault="007A1EF1" w:rsidP="007A1EF1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1C1BDA89" w14:textId="77777777" w:rsidR="007A1EF1" w:rsidRDefault="007A1EF1" w:rsidP="007A1EF1">
      <w:r>
        <w:tab/>
        <w:t>}</w:t>
      </w:r>
    </w:p>
    <w:p w14:paraId="5FC4BEDB" w14:textId="739B866B" w:rsidR="007A1EF1" w:rsidRDefault="007A1EF1" w:rsidP="007A1EF1">
      <w:r>
        <w:t>}</w:t>
      </w:r>
    </w:p>
    <w:p w14:paraId="600EA44A" w14:textId="3080B01B" w:rsidR="007A1EF1" w:rsidRDefault="007A1EF1" w:rsidP="007A1EF1">
      <w:r>
        <w:t xml:space="preserve">TESTHOMEWORK </w:t>
      </w:r>
    </w:p>
    <w:p w14:paraId="3B7DE39A" w14:textId="77777777" w:rsidR="007A1EF1" w:rsidRDefault="007A1EF1" w:rsidP="007A1EF1"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679150ED" w14:textId="77777777" w:rsidR="007A1EF1" w:rsidRDefault="007A1EF1" w:rsidP="007A1EF1"/>
    <w:p w14:paraId="4CDA926D" w14:textId="77777777" w:rsidR="007A1EF1" w:rsidRDefault="007A1EF1" w:rsidP="007A1EF1">
      <w:r>
        <w:t>/*</w:t>
      </w:r>
    </w:p>
    <w:p w14:paraId="783042E0" w14:textId="77777777" w:rsidR="007A1EF1" w:rsidRDefault="007A1EF1" w:rsidP="007A1EF1">
      <w:r>
        <w:t xml:space="preserve"> * By Anika Jallipalli</w:t>
      </w:r>
    </w:p>
    <w:p w14:paraId="6E827F10" w14:textId="77777777" w:rsidR="007A1EF1" w:rsidRDefault="007A1EF1" w:rsidP="007A1EF1">
      <w:r>
        <w:lastRenderedPageBreak/>
        <w:t xml:space="preserve"> * Date: 3/1/2020</w:t>
      </w:r>
    </w:p>
    <w:p w14:paraId="1F51740A" w14:textId="77777777" w:rsidR="007A1EF1" w:rsidRDefault="007A1EF1" w:rsidP="007A1EF1">
      <w:r>
        <w:t xml:space="preserve"> * Purpose: mirror your homework and then to create instances for different subject matter</w:t>
      </w:r>
    </w:p>
    <w:p w14:paraId="12DD546A" w14:textId="77777777" w:rsidR="007A1EF1" w:rsidRDefault="007A1EF1" w:rsidP="007A1EF1">
      <w:r>
        <w:t xml:space="preserve"> * </w:t>
      </w:r>
    </w:p>
    <w:p w14:paraId="4FFC2380" w14:textId="77777777" w:rsidR="007A1EF1" w:rsidRDefault="007A1EF1" w:rsidP="007A1EF1">
      <w:r>
        <w:t xml:space="preserve"> * PMR in README.txt</w:t>
      </w:r>
    </w:p>
    <w:p w14:paraId="16EAB9CC" w14:textId="77777777" w:rsidR="007A1EF1" w:rsidRDefault="007A1EF1" w:rsidP="007A1EF1">
      <w:r>
        <w:t xml:space="preserve"> */</w:t>
      </w:r>
    </w:p>
    <w:p w14:paraId="45E687D9" w14:textId="77777777" w:rsidR="007A1EF1" w:rsidRDefault="007A1EF1" w:rsidP="007A1EF1">
      <w:r>
        <w:t xml:space="preserve">public class </w:t>
      </w:r>
      <w:proofErr w:type="spellStart"/>
      <w:r>
        <w:t>TestHomework</w:t>
      </w:r>
      <w:proofErr w:type="spellEnd"/>
      <w:r>
        <w:t xml:space="preserve"> </w:t>
      </w:r>
    </w:p>
    <w:p w14:paraId="37F66746" w14:textId="77777777" w:rsidR="007A1EF1" w:rsidRDefault="007A1EF1" w:rsidP="007A1EF1">
      <w:r>
        <w:t>{</w:t>
      </w:r>
    </w:p>
    <w:p w14:paraId="02E4C14C" w14:textId="77777777" w:rsidR="007A1EF1" w:rsidRDefault="007A1EF1" w:rsidP="007A1EF1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1CD8446C" w14:textId="77777777" w:rsidR="007A1EF1" w:rsidRDefault="007A1EF1" w:rsidP="007A1EF1">
      <w:r>
        <w:tab/>
        <w:t>{</w:t>
      </w:r>
    </w:p>
    <w:p w14:paraId="2FC5A57A" w14:textId="77777777" w:rsidR="007A1EF1" w:rsidRDefault="007A1EF1" w:rsidP="007A1EF1">
      <w:r>
        <w:tab/>
      </w:r>
      <w:r>
        <w:tab/>
        <w:t xml:space="preserve">//create </w:t>
      </w:r>
      <w:proofErr w:type="spellStart"/>
      <w:r>
        <w:t>arraylist</w:t>
      </w:r>
      <w:proofErr w:type="spellEnd"/>
    </w:p>
    <w:p w14:paraId="4C69F350" w14:textId="77777777" w:rsidR="007A1EF1" w:rsidRDefault="007A1EF1" w:rsidP="007A1EF1">
      <w:r>
        <w:tab/>
      </w:r>
      <w:r>
        <w:tab/>
      </w:r>
      <w:proofErr w:type="spellStart"/>
      <w:r>
        <w:t>ArrayList</w:t>
      </w:r>
      <w:proofErr w:type="spellEnd"/>
      <w:r>
        <w:t xml:space="preserve">&lt;Homework&gt; homework = new </w:t>
      </w:r>
      <w:proofErr w:type="spellStart"/>
      <w:r>
        <w:t>ArrayList</w:t>
      </w:r>
      <w:proofErr w:type="spellEnd"/>
      <w:r>
        <w:t>&lt;Homework</w:t>
      </w:r>
      <w:proofErr w:type="gramStart"/>
      <w:r>
        <w:t>&gt;(</w:t>
      </w:r>
      <w:proofErr w:type="gramEnd"/>
      <w:r>
        <w:t>);</w:t>
      </w:r>
    </w:p>
    <w:p w14:paraId="17A83488" w14:textId="77777777" w:rsidR="007A1EF1" w:rsidRDefault="007A1EF1" w:rsidP="007A1EF1">
      <w:r>
        <w:tab/>
      </w:r>
      <w:r>
        <w:tab/>
      </w:r>
    </w:p>
    <w:p w14:paraId="2AF41189" w14:textId="77777777" w:rsidR="007A1EF1" w:rsidRDefault="007A1EF1" w:rsidP="007A1EF1">
      <w:r>
        <w:tab/>
      </w:r>
      <w:r>
        <w:tab/>
        <w:t>//create each homework element</w:t>
      </w:r>
    </w:p>
    <w:p w14:paraId="70517D39" w14:textId="77777777" w:rsidR="007A1EF1" w:rsidRDefault="007A1EF1" w:rsidP="007A1EF1">
      <w:r>
        <w:tab/>
      </w:r>
      <w:r>
        <w:tab/>
      </w:r>
      <w:proofErr w:type="spellStart"/>
      <w:r>
        <w:t>MyMath</w:t>
      </w:r>
      <w:proofErr w:type="spellEnd"/>
      <w:r>
        <w:t xml:space="preserve"> math = new </w:t>
      </w:r>
      <w:proofErr w:type="spellStart"/>
      <w:proofErr w:type="gramStart"/>
      <w:r>
        <w:t>MyMath</w:t>
      </w:r>
      <w:proofErr w:type="spellEnd"/>
      <w:r>
        <w:t>(</w:t>
      </w:r>
      <w:proofErr w:type="gramEnd"/>
      <w:r>
        <w:t>);</w:t>
      </w:r>
    </w:p>
    <w:p w14:paraId="013DE65A" w14:textId="77777777" w:rsidR="007A1EF1" w:rsidRDefault="007A1EF1" w:rsidP="007A1EF1">
      <w:r>
        <w:tab/>
      </w:r>
      <w:r>
        <w:tab/>
      </w:r>
      <w:proofErr w:type="spellStart"/>
      <w:proofErr w:type="gramStart"/>
      <w:r>
        <w:t>math.createAssignment</w:t>
      </w:r>
      <w:proofErr w:type="spellEnd"/>
      <w:proofErr w:type="gramEnd"/>
      <w:r>
        <w:t>(4);</w:t>
      </w:r>
    </w:p>
    <w:p w14:paraId="3EBABAE0" w14:textId="77777777" w:rsidR="007A1EF1" w:rsidRDefault="007A1EF1" w:rsidP="007A1EF1">
      <w:r>
        <w:tab/>
      </w:r>
      <w:r>
        <w:tab/>
      </w:r>
    </w:p>
    <w:p w14:paraId="1C9FF55A" w14:textId="77777777" w:rsidR="007A1EF1" w:rsidRDefault="007A1EF1" w:rsidP="007A1EF1">
      <w:r>
        <w:tab/>
      </w:r>
      <w:r>
        <w:tab/>
      </w:r>
      <w:proofErr w:type="spellStart"/>
      <w:r>
        <w:t>MyScience</w:t>
      </w:r>
      <w:proofErr w:type="spellEnd"/>
      <w:r>
        <w:t xml:space="preserve"> science = new </w:t>
      </w:r>
      <w:proofErr w:type="spellStart"/>
      <w:proofErr w:type="gramStart"/>
      <w:r>
        <w:t>MyScience</w:t>
      </w:r>
      <w:proofErr w:type="spellEnd"/>
      <w:r>
        <w:t>(</w:t>
      </w:r>
      <w:proofErr w:type="gramEnd"/>
      <w:r>
        <w:t>);</w:t>
      </w:r>
    </w:p>
    <w:p w14:paraId="3F9431B2" w14:textId="77777777" w:rsidR="007A1EF1" w:rsidRDefault="007A1EF1" w:rsidP="007A1EF1">
      <w:r>
        <w:tab/>
      </w:r>
      <w:r>
        <w:tab/>
      </w:r>
      <w:proofErr w:type="spellStart"/>
      <w:proofErr w:type="gramStart"/>
      <w:r>
        <w:t>science.createAssignment</w:t>
      </w:r>
      <w:proofErr w:type="spellEnd"/>
      <w:proofErr w:type="gramEnd"/>
      <w:r>
        <w:t>(6);</w:t>
      </w:r>
    </w:p>
    <w:p w14:paraId="334355C1" w14:textId="77777777" w:rsidR="007A1EF1" w:rsidRDefault="007A1EF1" w:rsidP="007A1EF1">
      <w:r>
        <w:tab/>
      </w:r>
      <w:r>
        <w:tab/>
      </w:r>
    </w:p>
    <w:p w14:paraId="393D89A8" w14:textId="77777777" w:rsidR="007A1EF1" w:rsidRDefault="007A1EF1" w:rsidP="007A1EF1">
      <w:r>
        <w:tab/>
      </w:r>
      <w:r>
        <w:tab/>
      </w:r>
      <w:proofErr w:type="spellStart"/>
      <w:r>
        <w:t>MyEnglish</w:t>
      </w:r>
      <w:proofErr w:type="spellEnd"/>
      <w:r>
        <w:t xml:space="preserve"> </w:t>
      </w:r>
      <w:proofErr w:type="spellStart"/>
      <w:r>
        <w:t>english</w:t>
      </w:r>
      <w:proofErr w:type="spellEnd"/>
      <w:r>
        <w:t xml:space="preserve"> = new </w:t>
      </w:r>
      <w:proofErr w:type="spellStart"/>
      <w:proofErr w:type="gramStart"/>
      <w:r>
        <w:t>MyEnglish</w:t>
      </w:r>
      <w:proofErr w:type="spellEnd"/>
      <w:r>
        <w:t>(</w:t>
      </w:r>
      <w:proofErr w:type="gramEnd"/>
      <w:r>
        <w:t>);</w:t>
      </w:r>
    </w:p>
    <w:p w14:paraId="08D6C2E2" w14:textId="77777777" w:rsidR="007A1EF1" w:rsidRDefault="007A1EF1" w:rsidP="007A1EF1">
      <w:r>
        <w:tab/>
      </w:r>
      <w:r>
        <w:tab/>
      </w:r>
      <w:proofErr w:type="spellStart"/>
      <w:proofErr w:type="gramStart"/>
      <w:r>
        <w:t>english.createAssignment</w:t>
      </w:r>
      <w:proofErr w:type="spellEnd"/>
      <w:proofErr w:type="gramEnd"/>
      <w:r>
        <w:t>(10);</w:t>
      </w:r>
    </w:p>
    <w:p w14:paraId="31FF0B34" w14:textId="77777777" w:rsidR="007A1EF1" w:rsidRDefault="007A1EF1" w:rsidP="007A1EF1">
      <w:r>
        <w:tab/>
      </w:r>
      <w:r>
        <w:tab/>
      </w:r>
    </w:p>
    <w:p w14:paraId="205D9F16" w14:textId="77777777" w:rsidR="007A1EF1" w:rsidRDefault="007A1EF1" w:rsidP="007A1EF1">
      <w:r>
        <w:tab/>
      </w:r>
      <w:r>
        <w:tab/>
      </w:r>
      <w:proofErr w:type="spellStart"/>
      <w:r>
        <w:t>MyJava</w:t>
      </w:r>
      <w:proofErr w:type="spellEnd"/>
      <w:r>
        <w:t xml:space="preserve"> java = new </w:t>
      </w:r>
      <w:proofErr w:type="spellStart"/>
      <w:proofErr w:type="gramStart"/>
      <w:r>
        <w:t>MyJava</w:t>
      </w:r>
      <w:proofErr w:type="spellEnd"/>
      <w:r>
        <w:t>(</w:t>
      </w:r>
      <w:proofErr w:type="gramEnd"/>
      <w:r>
        <w:t>);</w:t>
      </w:r>
    </w:p>
    <w:p w14:paraId="42ACD6A0" w14:textId="77777777" w:rsidR="007A1EF1" w:rsidRDefault="007A1EF1" w:rsidP="007A1EF1">
      <w:r>
        <w:lastRenderedPageBreak/>
        <w:tab/>
      </w:r>
      <w:r>
        <w:tab/>
      </w:r>
      <w:proofErr w:type="spellStart"/>
      <w:proofErr w:type="gramStart"/>
      <w:r>
        <w:t>java.createAssignment</w:t>
      </w:r>
      <w:proofErr w:type="spellEnd"/>
      <w:proofErr w:type="gramEnd"/>
      <w:r>
        <w:t>(5);</w:t>
      </w:r>
    </w:p>
    <w:p w14:paraId="7BB28479" w14:textId="77777777" w:rsidR="007A1EF1" w:rsidRDefault="007A1EF1" w:rsidP="007A1EF1">
      <w:r>
        <w:tab/>
      </w:r>
      <w:r>
        <w:tab/>
      </w:r>
    </w:p>
    <w:p w14:paraId="0A9119AF" w14:textId="77777777" w:rsidR="007A1EF1" w:rsidRDefault="007A1EF1" w:rsidP="007A1EF1">
      <w:r>
        <w:tab/>
      </w:r>
      <w:r>
        <w:tab/>
        <w:t>//add each homework element</w:t>
      </w:r>
    </w:p>
    <w:p w14:paraId="7B930EA2" w14:textId="77777777" w:rsidR="007A1EF1" w:rsidRDefault="007A1EF1" w:rsidP="007A1EF1">
      <w:r>
        <w:tab/>
      </w:r>
      <w:r>
        <w:tab/>
      </w:r>
      <w:proofErr w:type="spellStart"/>
      <w:r>
        <w:t>homework.add</w:t>
      </w:r>
      <w:proofErr w:type="spellEnd"/>
      <w:r>
        <w:t>(math</w:t>
      </w:r>
      <w:proofErr w:type="gramStart"/>
      <w:r>
        <w:t>);</w:t>
      </w:r>
      <w:proofErr w:type="gramEnd"/>
    </w:p>
    <w:p w14:paraId="53A568AB" w14:textId="77777777" w:rsidR="007A1EF1" w:rsidRDefault="007A1EF1" w:rsidP="007A1EF1">
      <w:r>
        <w:tab/>
      </w:r>
      <w:r>
        <w:tab/>
      </w:r>
      <w:proofErr w:type="spellStart"/>
      <w:r>
        <w:t>homework.add</w:t>
      </w:r>
      <w:proofErr w:type="spellEnd"/>
      <w:r>
        <w:t>(science</w:t>
      </w:r>
      <w:proofErr w:type="gramStart"/>
      <w:r>
        <w:t>);</w:t>
      </w:r>
      <w:proofErr w:type="gramEnd"/>
    </w:p>
    <w:p w14:paraId="0BAD3FDE" w14:textId="77777777" w:rsidR="007A1EF1" w:rsidRDefault="007A1EF1" w:rsidP="007A1EF1">
      <w:r>
        <w:tab/>
      </w:r>
      <w:r>
        <w:tab/>
      </w:r>
      <w:proofErr w:type="spellStart"/>
      <w:r>
        <w:t>homework.add</w:t>
      </w:r>
      <w:proofErr w:type="spellEnd"/>
      <w:r>
        <w:t>(</w:t>
      </w:r>
      <w:proofErr w:type="spellStart"/>
      <w:r>
        <w:t>english</w:t>
      </w:r>
      <w:proofErr w:type="spellEnd"/>
      <w:proofErr w:type="gramStart"/>
      <w:r>
        <w:t>);</w:t>
      </w:r>
      <w:proofErr w:type="gramEnd"/>
    </w:p>
    <w:p w14:paraId="1077CFAA" w14:textId="77777777" w:rsidR="007A1EF1" w:rsidRDefault="007A1EF1" w:rsidP="007A1EF1">
      <w:r>
        <w:tab/>
      </w:r>
      <w:r>
        <w:tab/>
      </w:r>
      <w:proofErr w:type="spellStart"/>
      <w:r>
        <w:t>homework.add</w:t>
      </w:r>
      <w:proofErr w:type="spellEnd"/>
      <w:r>
        <w:t>(java</w:t>
      </w:r>
      <w:proofErr w:type="gramStart"/>
      <w:r>
        <w:t>);</w:t>
      </w:r>
      <w:proofErr w:type="gramEnd"/>
    </w:p>
    <w:p w14:paraId="5F666015" w14:textId="77777777" w:rsidR="007A1EF1" w:rsidRDefault="007A1EF1" w:rsidP="007A1EF1">
      <w:r>
        <w:tab/>
      </w:r>
      <w:r>
        <w:tab/>
      </w:r>
    </w:p>
    <w:p w14:paraId="7580EFB9" w14:textId="77777777" w:rsidR="007A1EF1" w:rsidRDefault="007A1EF1" w:rsidP="007A1EF1">
      <w:r>
        <w:tab/>
      </w:r>
      <w:r>
        <w:tab/>
      </w:r>
    </w:p>
    <w:p w14:paraId="6E799433" w14:textId="77777777" w:rsidR="007A1EF1" w:rsidRDefault="007A1EF1" w:rsidP="007A1EF1">
      <w:r>
        <w:tab/>
      </w:r>
      <w:r>
        <w:tab/>
        <w:t>//print each assignment</w:t>
      </w:r>
    </w:p>
    <w:p w14:paraId="49375C71" w14:textId="77777777" w:rsidR="007A1EF1" w:rsidRDefault="007A1EF1" w:rsidP="007A1EF1">
      <w:r>
        <w:tab/>
      </w:r>
      <w:r>
        <w:tab/>
      </w:r>
      <w:proofErr w:type="gramStart"/>
      <w:r>
        <w:t>for(</w:t>
      </w:r>
      <w:proofErr w:type="gramEnd"/>
      <w:r>
        <w:t>Homework assignment : homework)</w:t>
      </w:r>
    </w:p>
    <w:p w14:paraId="6BE234E3" w14:textId="77777777" w:rsidR="007A1EF1" w:rsidRDefault="007A1EF1" w:rsidP="007A1EF1">
      <w:r>
        <w:tab/>
      </w:r>
      <w:r>
        <w:tab/>
        <w:t>{</w:t>
      </w:r>
    </w:p>
    <w:p w14:paraId="6013E080" w14:textId="77777777" w:rsidR="007A1EF1" w:rsidRDefault="007A1EF1" w:rsidP="007A1EF1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assignment</w:t>
      </w:r>
      <w:proofErr w:type="gramStart"/>
      <w:r>
        <w:t>);</w:t>
      </w:r>
      <w:proofErr w:type="gramEnd"/>
    </w:p>
    <w:p w14:paraId="75986809" w14:textId="77777777" w:rsidR="007A1EF1" w:rsidRDefault="007A1EF1" w:rsidP="007A1EF1">
      <w:r>
        <w:tab/>
      </w:r>
      <w:r>
        <w:tab/>
        <w:t>}</w:t>
      </w:r>
    </w:p>
    <w:p w14:paraId="72DC23CB" w14:textId="77777777" w:rsidR="007A1EF1" w:rsidRDefault="007A1EF1" w:rsidP="007A1EF1">
      <w:r>
        <w:tab/>
      </w:r>
      <w:r>
        <w:tab/>
      </w:r>
    </w:p>
    <w:p w14:paraId="02560CC6" w14:textId="77777777" w:rsidR="007A1EF1" w:rsidRDefault="007A1EF1" w:rsidP="007A1EF1">
      <w:r>
        <w:tab/>
        <w:t>}</w:t>
      </w:r>
    </w:p>
    <w:p w14:paraId="53F0D1C0" w14:textId="3A34BC4E" w:rsidR="007A1EF1" w:rsidRDefault="007A1EF1" w:rsidP="007A1EF1">
      <w:r>
        <w:t>}</w:t>
      </w:r>
      <w:bookmarkStart w:id="0" w:name="_GoBack"/>
      <w:bookmarkEnd w:id="0"/>
    </w:p>
    <w:p w14:paraId="1B937D04" w14:textId="77777777" w:rsidR="007A1EF1" w:rsidRDefault="007A1EF1" w:rsidP="007A1EF1"/>
    <w:p w14:paraId="51AE06F8" w14:textId="77777777" w:rsidR="007A1EF1" w:rsidRDefault="007A1EF1" w:rsidP="007A1EF1"/>
    <w:sectPr w:rsidR="007A1E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sLA0MbcwNzI2NjdT0lEKTi0uzszPAykwrAUAwDg6KywAAAA="/>
  </w:docVars>
  <w:rsids>
    <w:rsidRoot w:val="007A1EF1"/>
    <w:rsid w:val="007A1EF1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493B1"/>
  <w15:chartTrackingRefBased/>
  <w15:docId w15:val="{C51D7190-8FD4-4105-95E1-0D70D47C4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F55702-5429-4E6E-BB26-BDC0374D7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1C2369-BCB2-4D0F-887C-7A03B356FA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BD75EA-D21D-46BB-AB8D-302EA95251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541</Words>
  <Characters>3089</Characters>
  <Application>Microsoft Office Word</Application>
  <DocSecurity>0</DocSecurity>
  <Lines>25</Lines>
  <Paragraphs>7</Paragraphs>
  <ScaleCrop>false</ScaleCrop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3-02T02:15:00Z</dcterms:created>
  <dcterms:modified xsi:type="dcterms:W3CDTF">2020-03-02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